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C7A887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Instituto Tecnológico de Costa Rica</w:t>
      </w:r>
    </w:p>
    <w:p w14:paraId="17C7A888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Centro Académico de Alajuela</w:t>
      </w:r>
    </w:p>
    <w:p w14:paraId="17C7A889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IC210: Programación Orientada a Objetos</w:t>
      </w:r>
    </w:p>
    <w:p w14:paraId="17C7A88A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noProof/>
          <w:sz w:val="24"/>
          <w:szCs w:val="24"/>
        </w:rPr>
        <w:drawing>
          <wp:inline distT="114300" distB="114300" distL="114300" distR="114300" wp14:anchorId="17C7A964" wp14:editId="17C7A965">
            <wp:extent cx="2062800" cy="1960191"/>
            <wp:effectExtent l="0" t="0" r="0" b="0"/>
            <wp:docPr id="3" name="image3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3.pn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062800" cy="1960191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17C7A88B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Proyecto #1:</w:t>
      </w:r>
    </w:p>
    <w:p w14:paraId="17C7A88C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Simpletron en Java</w:t>
      </w:r>
    </w:p>
    <w:p w14:paraId="17C7A88D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Estudiantes:</w:t>
      </w:r>
    </w:p>
    <w:p w14:paraId="17C7A88E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William Gerardo Alfaro Quiros – 2022437996</w:t>
      </w:r>
    </w:p>
    <w:p w14:paraId="17C7A88F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Angel Gabriel Vargas Varela - 2021080292</w:t>
      </w:r>
    </w:p>
    <w:p w14:paraId="17C7A890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Profesores:</w:t>
      </w:r>
    </w:p>
    <w:p w14:paraId="17C7A891" w14:textId="5F01A51D" w:rsidR="009843B7" w:rsidRPr="00765743" w:rsidRDefault="00A95B74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Ing.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Allan Cascante </w:t>
      </w:r>
    </w:p>
    <w:p w14:paraId="17C7A892" w14:textId="3B4E151F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A95B74" w:rsidRPr="00765743">
        <w:rPr>
          <w:rFonts w:ascii="Times New Roman" w:eastAsia="Times New Roman" w:hAnsi="Times New Roman" w:cs="Times New Roman"/>
          <w:sz w:val="24"/>
          <w:szCs w:val="24"/>
        </w:rPr>
        <w:t xml:space="preserve">Ing.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>Martin Flores</w:t>
      </w:r>
    </w:p>
    <w:p w14:paraId="17C7A893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Fecha de entrega:</w:t>
      </w:r>
    </w:p>
    <w:p w14:paraId="17C7A894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6/09/22</w:t>
      </w:r>
    </w:p>
    <w:p w14:paraId="17C7A895" w14:textId="77777777" w:rsidR="009843B7" w:rsidRPr="00765743" w:rsidRDefault="00765743">
      <w:pPr>
        <w:spacing w:before="240" w:after="0" w:line="36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II Semestre, 2022</w:t>
      </w:r>
    </w:p>
    <w:p w14:paraId="17C7A896" w14:textId="77777777" w:rsidR="009843B7" w:rsidRPr="00765743" w:rsidRDefault="00765743" w:rsidP="003A33B0">
      <w:pPr>
        <w:spacing w:before="240" w:after="0" w:line="480" w:lineRule="auto"/>
        <w:jc w:val="center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Simpletron en Java</w:t>
      </w:r>
    </w:p>
    <w:p w14:paraId="17C7A897" w14:textId="1C1B78A0" w:rsidR="009843B7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Este proyecto se basa en la creación de un código en el lenguaje de programación java que pueda ejecutar instrucciones y así simular comportamientos de una computadora. Este simulador es capaz de agregar dos valores y sumarlos, restarlos, dividirlos o realizar cualquier tipo de operación aritmética</w:t>
      </w:r>
      <w:r w:rsidR="004240DF" w:rsidRPr="00765743">
        <w:rPr>
          <w:rFonts w:ascii="Times New Roman" w:eastAsia="Times New Roman" w:hAnsi="Times New Roman" w:cs="Times New Roman"/>
          <w:sz w:val="24"/>
          <w:szCs w:val="24"/>
        </w:rPr>
        <w:t xml:space="preserve"> programada para dos valores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. Simpletron es un sistema de registros que contienen un esquema de instrucciones que son cargados en un acumulador </w:t>
      </w:r>
      <w:r w:rsidR="004E5779" w:rsidRPr="00765743">
        <w:rPr>
          <w:rFonts w:ascii="Times New Roman" w:eastAsia="Times New Roman" w:hAnsi="Times New Roman" w:cs="Times New Roman"/>
          <w:sz w:val="24"/>
          <w:szCs w:val="24"/>
        </w:rPr>
        <w:t xml:space="preserve">mediante el mismo registro de instrucciones.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el cual coloca la información para efectuar algún cálculo aritmético o una operación de transferencia de control. </w:t>
      </w:r>
    </w:p>
    <w:p w14:paraId="6E021130" w14:textId="56F0E51F" w:rsidR="00F73F70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El sistema de </w:t>
      </w:r>
      <w:r w:rsidR="004E5779" w:rsidRPr="00765743">
        <w:rPr>
          <w:rFonts w:ascii="Times New Roman" w:eastAsia="Times New Roman" w:hAnsi="Times New Roman" w:cs="Times New Roman"/>
          <w:sz w:val="24"/>
          <w:szCs w:val="24"/>
        </w:rPr>
        <w:t>S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>impletron en cierta manera es similar al lenguaje de ensamblador, el cual funciona mediante registros y no por variables</w:t>
      </w:r>
      <w:r w:rsidR="004E5779" w:rsidRPr="00765743">
        <w:rPr>
          <w:rFonts w:ascii="Times New Roman" w:eastAsia="Times New Roman" w:hAnsi="Times New Roman" w:cs="Times New Roman"/>
          <w:sz w:val="24"/>
          <w:szCs w:val="24"/>
        </w:rPr>
        <w:t>. De esta forma,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se utilizan dos variables para luego sumarlas y guardar su resultado en una tercera variable. Esta vez para sumar dos variables deben tener un valor y a su vez, se deben cargar los datos y detener la ejecución de suma, para luego guardar el resultado en una nueva variable y ejecutar el código de finalización</w:t>
      </w:r>
      <w:r w:rsidR="00F5485A" w:rsidRPr="00765743">
        <w:rPr>
          <w:rFonts w:ascii="Times New Roman" w:eastAsia="Times New Roman" w:hAnsi="Times New Roman" w:cs="Times New Roman"/>
          <w:sz w:val="24"/>
          <w:szCs w:val="24"/>
        </w:rPr>
        <w:t xml:space="preserve"> el cual despliega un mensaje </w:t>
      </w:r>
      <w:r w:rsidR="00C60A41" w:rsidRPr="00765743">
        <w:rPr>
          <w:rFonts w:ascii="Times New Roman" w:eastAsia="Times New Roman" w:hAnsi="Times New Roman" w:cs="Times New Roman"/>
          <w:sz w:val="24"/>
          <w:szCs w:val="24"/>
        </w:rPr>
        <w:t xml:space="preserve">que indica al usuario que ha finalizado con éxito de cargar y ejecutar las instrucciones. Finalmente, el programa </w:t>
      </w:r>
      <w:r w:rsidR="00DE1C4A" w:rsidRPr="00765743">
        <w:rPr>
          <w:rFonts w:ascii="Times New Roman" w:eastAsia="Times New Roman" w:hAnsi="Times New Roman" w:cs="Times New Roman"/>
          <w:sz w:val="24"/>
          <w:szCs w:val="24"/>
        </w:rPr>
        <w:t>utiliza los datos suministrados por el usuario para realizar la operación programada mediante el set de instrucciones</w:t>
      </w:r>
      <w:r w:rsidR="00982258" w:rsidRPr="0076574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F73F70" w:rsidRPr="00765743">
        <w:rPr>
          <w:rFonts w:ascii="Times New Roman" w:eastAsia="Times New Roman" w:hAnsi="Times New Roman" w:cs="Times New Roman"/>
          <w:sz w:val="24"/>
          <w:szCs w:val="24"/>
        </w:rPr>
        <w:t xml:space="preserve">A grandes rasgos, el programa Simpletron ejecuta programas escritos en un único lenguaje </w:t>
      </w:r>
      <w:r w:rsidR="00FB7397" w:rsidRPr="00765743">
        <w:rPr>
          <w:rFonts w:ascii="Times New Roman" w:eastAsia="Times New Roman" w:hAnsi="Times New Roman" w:cs="Times New Roman"/>
          <w:sz w:val="24"/>
          <w:szCs w:val="24"/>
        </w:rPr>
        <w:t xml:space="preserve">máquina de Simpletron (LMS) </w:t>
      </w:r>
      <w:r w:rsidR="00C41C75" w:rsidRPr="00765743">
        <w:rPr>
          <w:rFonts w:ascii="Times New Roman" w:eastAsia="Times New Roman" w:hAnsi="Times New Roman" w:cs="Times New Roman"/>
          <w:sz w:val="24"/>
          <w:szCs w:val="24"/>
        </w:rPr>
        <w:t>que interpreta directamente</w:t>
      </w:r>
      <w:r w:rsidR="00FB7397" w:rsidRPr="0076574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C7A899" w14:textId="48F847D4" w:rsidR="009843B7" w:rsidRPr="00765743" w:rsidRDefault="00765743" w:rsidP="003A33B0">
      <w:pPr>
        <w:spacing w:after="0" w:line="48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Estrategia de la solución</w:t>
      </w:r>
    </w:p>
    <w:p w14:paraId="17C7A89A" w14:textId="64AAACCA" w:rsidR="009843B7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Para poder empezar el proyecto, fue de suma importancia </w:t>
      </w:r>
      <w:r w:rsidR="00FB7397" w:rsidRPr="00765743">
        <w:rPr>
          <w:rFonts w:ascii="Times New Roman" w:eastAsia="Times New Roman" w:hAnsi="Times New Roman" w:cs="Times New Roman"/>
          <w:sz w:val="24"/>
          <w:szCs w:val="24"/>
        </w:rPr>
        <w:t>la revisión extensiva en sitios web</w:t>
      </w:r>
      <w:r w:rsidR="00E31FF6" w:rsidRPr="00765743">
        <w:rPr>
          <w:rFonts w:ascii="Times New Roman" w:eastAsia="Times New Roman" w:hAnsi="Times New Roman" w:cs="Times New Roman"/>
          <w:sz w:val="24"/>
          <w:szCs w:val="24"/>
        </w:rPr>
        <w:t xml:space="preserve"> para encontrar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ejemplos y algunas </w:t>
      </w:r>
      <w:r w:rsidR="00E31FF6" w:rsidRPr="00765743">
        <w:rPr>
          <w:rFonts w:ascii="Times New Roman" w:eastAsia="Times New Roman" w:hAnsi="Times New Roman" w:cs="Times New Roman"/>
          <w:sz w:val="24"/>
          <w:szCs w:val="24"/>
        </w:rPr>
        <w:t xml:space="preserve">demonstraciones </w:t>
      </w:r>
      <w:r w:rsidR="00947E1A" w:rsidRPr="00765743">
        <w:rPr>
          <w:rFonts w:ascii="Times New Roman" w:eastAsia="Times New Roman" w:hAnsi="Times New Roman" w:cs="Times New Roman"/>
          <w:sz w:val="24"/>
          <w:szCs w:val="24"/>
        </w:rPr>
        <w:t>de programas similares que ejecutan instrucciones mediante mecanismos similares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. En un principio fue complejo comprender y comenzar con el proyecto, debido a que no se </w:t>
      </w:r>
      <w:r w:rsidR="00947E1A" w:rsidRPr="00765743">
        <w:rPr>
          <w:rFonts w:ascii="Times New Roman" w:eastAsia="Times New Roman" w:hAnsi="Times New Roman" w:cs="Times New Roman"/>
          <w:sz w:val="24"/>
          <w:szCs w:val="24"/>
        </w:rPr>
        <w:t>comprendí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del todo cómo se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podría implementar las funciones respectivas </w:t>
      </w:r>
      <w:r w:rsidR="003764D5" w:rsidRPr="00765743">
        <w:rPr>
          <w:rFonts w:ascii="Times New Roman" w:eastAsia="Times New Roman" w:hAnsi="Times New Roman" w:cs="Times New Roman"/>
          <w:sz w:val="24"/>
          <w:szCs w:val="24"/>
        </w:rPr>
        <w:t xml:space="preserve">ni la </w:t>
      </w:r>
      <w:r w:rsidR="003D3CEF" w:rsidRPr="00765743">
        <w:rPr>
          <w:rFonts w:ascii="Times New Roman" w:eastAsia="Times New Roman" w:hAnsi="Times New Roman" w:cs="Times New Roman"/>
          <w:sz w:val="24"/>
          <w:szCs w:val="24"/>
        </w:rPr>
        <w:t>distribución</w:t>
      </w:r>
      <w:r w:rsidR="003764D5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3CEF" w:rsidRPr="00765743">
        <w:rPr>
          <w:rFonts w:ascii="Times New Roman" w:eastAsia="Times New Roman" w:hAnsi="Times New Roman" w:cs="Times New Roman"/>
          <w:sz w:val="24"/>
          <w:szCs w:val="24"/>
        </w:rPr>
        <w:t>apropiada para las clases y sus atributos respectivos.</w:t>
      </w:r>
    </w:p>
    <w:p w14:paraId="17C7A89B" w14:textId="61EC6243" w:rsidR="009843B7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Después de </w:t>
      </w:r>
      <w:r w:rsidR="003D3CEF" w:rsidRPr="00765743">
        <w:rPr>
          <w:rFonts w:ascii="Times New Roman" w:eastAsia="Times New Roman" w:hAnsi="Times New Roman" w:cs="Times New Roman"/>
          <w:sz w:val="24"/>
          <w:szCs w:val="24"/>
        </w:rPr>
        <w:t>una bast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investigación, </w:t>
      </w:r>
      <w:r w:rsidR="00F02828" w:rsidRPr="00765743">
        <w:rPr>
          <w:rFonts w:ascii="Times New Roman" w:eastAsia="Times New Roman" w:hAnsi="Times New Roman" w:cs="Times New Roman"/>
          <w:sz w:val="24"/>
          <w:szCs w:val="24"/>
        </w:rPr>
        <w:t>se decide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3CEF" w:rsidRPr="00765743">
        <w:rPr>
          <w:rFonts w:ascii="Times New Roman" w:eastAsia="Times New Roman" w:hAnsi="Times New Roman" w:cs="Times New Roman"/>
          <w:sz w:val="24"/>
          <w:szCs w:val="24"/>
        </w:rPr>
        <w:t>crear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D3CEF" w:rsidRPr="00765743">
        <w:rPr>
          <w:rFonts w:ascii="Times New Roman" w:eastAsia="Times New Roman" w:hAnsi="Times New Roman" w:cs="Times New Roman"/>
          <w:sz w:val="24"/>
          <w:szCs w:val="24"/>
        </w:rPr>
        <w:t>y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declarar cada operación del simpletron, con una clase abstracta</w:t>
      </w:r>
      <w:r w:rsidR="003D3CEF" w:rsidRPr="00765743">
        <w:rPr>
          <w:rFonts w:ascii="Times New Roman" w:eastAsia="Times New Roman" w:hAnsi="Times New Roman" w:cs="Times New Roman"/>
          <w:sz w:val="24"/>
          <w:szCs w:val="24"/>
        </w:rPr>
        <w:t xml:space="preserve"> que </w:t>
      </w:r>
      <w:r w:rsidR="008A66D3" w:rsidRPr="00765743">
        <w:rPr>
          <w:rFonts w:ascii="Times New Roman" w:eastAsia="Times New Roman" w:hAnsi="Times New Roman" w:cs="Times New Roman"/>
          <w:sz w:val="24"/>
          <w:szCs w:val="24"/>
        </w:rPr>
        <w:t>guía la secuencia lógica de los métodos principales</w:t>
      </w:r>
      <w:r w:rsidR="00F02828" w:rsidRPr="00765743">
        <w:rPr>
          <w:rFonts w:ascii="Times New Roman" w:eastAsia="Times New Roman" w:hAnsi="Times New Roman" w:cs="Times New Roman"/>
          <w:sz w:val="24"/>
          <w:szCs w:val="24"/>
        </w:rPr>
        <w:t xml:space="preserve"> y los encapsula mediante los códigos de operación.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0F87" w:rsidRPr="00765743">
        <w:rPr>
          <w:rFonts w:ascii="Times New Roman" w:eastAsia="Times New Roman" w:hAnsi="Times New Roman" w:cs="Times New Roman"/>
          <w:sz w:val="24"/>
          <w:szCs w:val="24"/>
        </w:rPr>
        <w:t>Además,</w:t>
      </w:r>
      <w:r w:rsidR="00F02828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10F87" w:rsidRPr="00765743">
        <w:rPr>
          <w:rFonts w:ascii="Times New Roman" w:eastAsia="Times New Roman" w:hAnsi="Times New Roman" w:cs="Times New Roman"/>
          <w:sz w:val="24"/>
          <w:szCs w:val="24"/>
        </w:rPr>
        <w:t xml:space="preserve">gracias a la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clase abstracta </w:t>
      </w:r>
      <w:r w:rsidR="00610F87" w:rsidRPr="00765743">
        <w:rPr>
          <w:rFonts w:ascii="Times New Roman" w:eastAsia="Times New Roman" w:hAnsi="Times New Roman" w:cs="Times New Roman"/>
          <w:sz w:val="24"/>
          <w:szCs w:val="24"/>
        </w:rPr>
        <w:t>se puede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tener un código más ordenado y sin tener una cantidad excesiva de variables dentro de una clase. Final</w:t>
      </w:r>
      <w:r w:rsidR="00610F87" w:rsidRPr="00765743">
        <w:rPr>
          <w:rFonts w:ascii="Times New Roman" w:eastAsia="Times New Roman" w:hAnsi="Times New Roman" w:cs="Times New Roman"/>
          <w:sz w:val="24"/>
          <w:szCs w:val="24"/>
        </w:rPr>
        <w:t xml:space="preserve">mente, </w:t>
      </w:r>
      <w:r w:rsidR="005D245E" w:rsidRPr="00765743">
        <w:rPr>
          <w:rFonts w:ascii="Times New Roman" w:eastAsia="Times New Roman" w:hAnsi="Times New Roman" w:cs="Times New Roman"/>
          <w:sz w:val="24"/>
          <w:szCs w:val="24"/>
        </w:rPr>
        <w:t>en base al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diagrama de UML se empiezan a construir los métodos necesarios para las operaciones aritméticas y los controles de flujo.</w:t>
      </w:r>
    </w:p>
    <w:p w14:paraId="17C7A89C" w14:textId="77E85E8A" w:rsidR="009843B7" w:rsidRPr="00765743" w:rsidRDefault="00765743" w:rsidP="003A33B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Detalles de implementación</w:t>
      </w:r>
    </w:p>
    <w:p w14:paraId="17C7A89E" w14:textId="6275F1D5" w:rsidR="009843B7" w:rsidRPr="00765743" w:rsidRDefault="00947865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Se creó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una clase principal llamada Terminal, la cual tendrá un objeto de tipo Simpletron, ya que dentro de Simpletron realizamos todas las implementaciones de los registros e instrucciones para </w:t>
      </w:r>
      <w:r w:rsidR="005D245E" w:rsidRPr="00765743">
        <w:rPr>
          <w:rFonts w:ascii="Times New Roman" w:eastAsia="Times New Roman" w:hAnsi="Times New Roman" w:cs="Times New Roman"/>
          <w:sz w:val="24"/>
          <w:szCs w:val="24"/>
        </w:rPr>
        <w:t>las operaciones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="00671884" w:rsidRPr="00765743">
        <w:rPr>
          <w:rFonts w:ascii="Times New Roman" w:eastAsia="Times New Roman" w:hAnsi="Times New Roman" w:cs="Times New Roman"/>
          <w:sz w:val="24"/>
          <w:szCs w:val="24"/>
        </w:rPr>
        <w:t xml:space="preserve">Con el objetivo de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que la clase Simpletron funcione de una manera correcta,</w:t>
      </w:r>
      <w:r w:rsidR="007F3D5B" w:rsidRPr="00765743">
        <w:rPr>
          <w:rFonts w:ascii="Times New Roman" w:eastAsia="Times New Roman" w:hAnsi="Times New Roman" w:cs="Times New Roman"/>
          <w:sz w:val="24"/>
          <w:szCs w:val="24"/>
        </w:rPr>
        <w:t xml:space="preserve"> se creó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una clase abstracta llamada </w:t>
      </w:r>
      <w:r w:rsidR="00765743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CodigosOperaciones</w:t>
      </w:r>
      <w:r w:rsidR="00D81711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()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, la cual mantiene cada una de las variables con la etiqueta de </w:t>
      </w:r>
      <w:r w:rsidR="00765743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protected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, para poder heredar sus atributos a la clase </w:t>
      </w:r>
      <w:r w:rsidR="00765743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Simpletron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, de la cual extenderemos la clase </w:t>
      </w:r>
      <w:r w:rsidR="00765743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CodigosOperaciones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C7A8A4" w14:textId="0BFE2A3D" w:rsidR="009843B7" w:rsidRPr="00765743" w:rsidRDefault="007F3D5B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Una vez obtenidas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las clases </w:t>
      </w:r>
      <w:r w:rsidR="002C738F" w:rsidRPr="00765743">
        <w:rPr>
          <w:rFonts w:ascii="Times New Roman" w:eastAsia="Times New Roman" w:hAnsi="Times New Roman" w:cs="Times New Roman"/>
          <w:sz w:val="24"/>
          <w:szCs w:val="24"/>
        </w:rPr>
        <w:t>organizadas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, surgen las operaciones de nuestro Simpletron, para </w:t>
      </w:r>
      <w:r w:rsidR="002C738F" w:rsidRPr="00765743">
        <w:rPr>
          <w:rFonts w:ascii="Times New Roman" w:eastAsia="Times New Roman" w:hAnsi="Times New Roman" w:cs="Times New Roman"/>
          <w:sz w:val="24"/>
          <w:szCs w:val="24"/>
        </w:rPr>
        <w:t>estos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E10411" w:rsidRPr="00765743">
        <w:rPr>
          <w:rFonts w:ascii="Times New Roman" w:eastAsia="Times New Roman" w:hAnsi="Times New Roman" w:cs="Times New Roman"/>
          <w:sz w:val="24"/>
          <w:szCs w:val="24"/>
        </w:rPr>
        <w:t>se estableció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un método llamado </w:t>
      </w:r>
      <w:r w:rsidR="002F6594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e</w:t>
      </w:r>
      <w:r w:rsidR="00F96E34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x</w:t>
      </w:r>
      <w:r w:rsidR="002F6594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ecute(</w:t>
      </w:r>
      <w:r w:rsidR="00F96E34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</w:t>
      </w:r>
      <w:r w:rsidR="002F6594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)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.</w:t>
      </w:r>
      <w:r w:rsidR="00A917FA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La clase </w:t>
      </w:r>
      <w:r w:rsidR="00765743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execute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tomará el comando digitado por el usuario, como por ejemplo </w:t>
      </w:r>
      <w:r w:rsidR="00A15D84" w:rsidRPr="00765743">
        <w:rPr>
          <w:rFonts w:ascii="Times New Roman" w:eastAsia="Times New Roman" w:hAnsi="Times New Roman" w:cs="Times New Roman"/>
          <w:sz w:val="24"/>
          <w:szCs w:val="24"/>
          <w:lang w:val="en-US"/>
        </w:rPr>
        <w:t>&lt;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+10</w:t>
      </w:r>
      <w:r w:rsidR="00A15D84" w:rsidRPr="00765743">
        <w:rPr>
          <w:rFonts w:ascii="Times New Roman" w:eastAsia="Times New Roman" w:hAnsi="Times New Roman" w:cs="Times New Roman"/>
          <w:sz w:val="24"/>
          <w:szCs w:val="24"/>
        </w:rPr>
        <w:t> 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007</w:t>
      </w:r>
      <w:r w:rsidR="00A15D84" w:rsidRPr="00765743">
        <w:rPr>
          <w:rFonts w:ascii="Times New Roman" w:eastAsia="Times New Roman" w:hAnsi="Times New Roman" w:cs="Times New Roman"/>
          <w:sz w:val="24"/>
          <w:szCs w:val="24"/>
        </w:rPr>
        <w:t>&gt;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y lo almacenará en </w:t>
      </w:r>
      <w:r w:rsidR="008341C4" w:rsidRPr="00765743">
        <w:rPr>
          <w:rFonts w:ascii="Times New Roman" w:eastAsia="Times New Roman" w:hAnsi="Times New Roman" w:cs="Times New Roman"/>
          <w:sz w:val="24"/>
          <w:szCs w:val="24"/>
        </w:rPr>
        <w:t>un arreglo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de instrucciones, hasta que se ejecute -99999</w:t>
      </w:r>
      <w:r w:rsidR="002A5142" w:rsidRPr="00765743">
        <w:rPr>
          <w:rFonts w:ascii="Times New Roman" w:eastAsia="Times New Roman" w:hAnsi="Times New Roman" w:cs="Times New Roman"/>
          <w:sz w:val="24"/>
          <w:szCs w:val="24"/>
        </w:rPr>
        <w:t>, el cual finaliza la carga</w:t>
      </w:r>
      <w:r w:rsidR="008341C4" w:rsidRPr="00765743">
        <w:rPr>
          <w:rFonts w:ascii="Times New Roman" w:eastAsia="Times New Roman" w:hAnsi="Times New Roman" w:cs="Times New Roman"/>
          <w:sz w:val="24"/>
          <w:szCs w:val="24"/>
        </w:rPr>
        <w:t xml:space="preserve"> de instrucciones</w:t>
      </w:r>
      <w:r w:rsidR="002A5142" w:rsidRPr="00765743">
        <w:rPr>
          <w:rFonts w:ascii="Times New Roman" w:eastAsia="Times New Roman" w:hAnsi="Times New Roman" w:cs="Times New Roman"/>
          <w:sz w:val="24"/>
          <w:szCs w:val="24"/>
        </w:rPr>
        <w:t xml:space="preserve"> del programa</w:t>
      </w:r>
      <w:r w:rsidR="004C22D1" w:rsidRPr="00765743">
        <w:rPr>
          <w:rFonts w:ascii="Times New Roman" w:eastAsia="Times New Roman" w:hAnsi="Times New Roman" w:cs="Times New Roman"/>
          <w:sz w:val="24"/>
          <w:szCs w:val="24"/>
        </w:rPr>
        <w:t xml:space="preserve"> y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se llamará a los métodos </w:t>
      </w:r>
      <w:r w:rsidR="001D357B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t</w:t>
      </w:r>
      <w:r w:rsidR="00245014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erminarInstruccion( )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y </w:t>
      </w:r>
      <w:r w:rsidR="00C75B75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funciones( )</w:t>
      </w:r>
      <w:r w:rsidR="008341C4" w:rsidRPr="00765743">
        <w:rPr>
          <w:rFonts w:ascii="Times New Roman" w:eastAsia="Times New Roman" w:hAnsi="Times New Roman" w:cs="Times New Roman"/>
          <w:sz w:val="24"/>
          <w:szCs w:val="24"/>
        </w:rPr>
        <w:t>.</w:t>
      </w:r>
      <w:r w:rsidR="004C22D1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En el </w:t>
      </w:r>
      <w:r w:rsidR="004C22D1" w:rsidRPr="00765743">
        <w:rPr>
          <w:rFonts w:ascii="Times New Roman" w:eastAsia="Times New Roman" w:hAnsi="Times New Roman" w:cs="Times New Roman"/>
          <w:sz w:val="24"/>
          <w:szCs w:val="24"/>
        </w:rPr>
        <w:t>método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de </w:t>
      </w:r>
      <w:r w:rsidR="00C75B75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terminarInstruccion( )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lo que se </w:t>
      </w:r>
      <w:r w:rsidR="004C22D1" w:rsidRPr="00765743">
        <w:rPr>
          <w:rFonts w:ascii="Times New Roman" w:eastAsia="Times New Roman" w:hAnsi="Times New Roman" w:cs="Times New Roman"/>
          <w:sz w:val="24"/>
          <w:szCs w:val="24"/>
        </w:rPr>
        <w:t>toma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el registro introducido por el usuario y </w:t>
      </w:r>
      <w:r w:rsidR="004C22D1" w:rsidRPr="00765743">
        <w:rPr>
          <w:rFonts w:ascii="Times New Roman" w:eastAsia="Times New Roman" w:hAnsi="Times New Roman" w:cs="Times New Roman"/>
          <w:sz w:val="24"/>
          <w:szCs w:val="24"/>
        </w:rPr>
        <w:t>se procede a aplicarle una división entera a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dicha instrucción y </w:t>
      </w:r>
      <w:r w:rsidR="004C22D1" w:rsidRPr="00765743">
        <w:rPr>
          <w:rFonts w:ascii="Times New Roman" w:eastAsia="Times New Roman" w:hAnsi="Times New Roman" w:cs="Times New Roman"/>
          <w:sz w:val="24"/>
          <w:szCs w:val="24"/>
        </w:rPr>
        <w:t xml:space="preserve">posteriormente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el módulo, ya que con esto </w:t>
      </w:r>
      <w:r w:rsidR="00CE0597" w:rsidRPr="00765743">
        <w:rPr>
          <w:rFonts w:ascii="Times New Roman" w:eastAsia="Times New Roman" w:hAnsi="Times New Roman" w:cs="Times New Roman"/>
          <w:sz w:val="24"/>
          <w:szCs w:val="24"/>
        </w:rPr>
        <w:t>se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0597" w:rsidRPr="00765743">
        <w:rPr>
          <w:rFonts w:ascii="Times New Roman" w:eastAsia="Times New Roman" w:hAnsi="Times New Roman" w:cs="Times New Roman"/>
          <w:sz w:val="24"/>
          <w:szCs w:val="24"/>
        </w:rPr>
        <w:t>simplifica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la expresión y </w:t>
      </w:r>
      <w:r w:rsidR="00CE0597" w:rsidRPr="00765743">
        <w:rPr>
          <w:rFonts w:ascii="Times New Roman" w:eastAsia="Times New Roman" w:hAnsi="Times New Roman" w:cs="Times New Roman"/>
          <w:sz w:val="24"/>
          <w:szCs w:val="24"/>
        </w:rPr>
        <w:t>es posible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CE0597" w:rsidRPr="00765743">
        <w:rPr>
          <w:rFonts w:ascii="Times New Roman" w:eastAsia="Times New Roman" w:hAnsi="Times New Roman" w:cs="Times New Roman"/>
          <w:sz w:val="24"/>
          <w:szCs w:val="24"/>
        </w:rPr>
        <w:t>tomar los dígitos de</w:t>
      </w:r>
      <w:r w:rsidR="00340C7A" w:rsidRPr="00765743">
        <w:rPr>
          <w:rFonts w:ascii="Times New Roman" w:eastAsia="Times New Roman" w:hAnsi="Times New Roman" w:cs="Times New Roman"/>
          <w:sz w:val="24"/>
          <w:szCs w:val="24"/>
        </w:rPr>
        <w:t xml:space="preserve"> la “palabra” </w:t>
      </w:r>
      <w:r w:rsidR="00340C7A" w:rsidRPr="00765743">
        <w:rPr>
          <w:rFonts w:ascii="Times New Roman" w:eastAsia="Times New Roman" w:hAnsi="Times New Roman" w:cs="Times New Roman"/>
          <w:sz w:val="24"/>
          <w:szCs w:val="24"/>
        </w:rPr>
        <w:lastRenderedPageBreak/>
        <w:t>introducida por el usuario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.</w:t>
      </w:r>
      <w:r w:rsidR="009121A2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Después de simplificar la instrucción, el método </w:t>
      </w:r>
      <w:r w:rsidR="007B768B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funciones( )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por medio de </w:t>
      </w:r>
      <w:r w:rsidR="009121A2"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cases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revisará el índice de la instrucción y realizará la respectiva operación.</w:t>
      </w:r>
    </w:p>
    <w:p w14:paraId="17C7A8A5" w14:textId="61CB749C" w:rsidR="009843B7" w:rsidRPr="00765743" w:rsidRDefault="00765743" w:rsidP="003A33B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Restricciones o suposiciones</w:t>
      </w:r>
    </w:p>
    <w:p w14:paraId="17C7A8A6" w14:textId="694CBFF6" w:rsidR="009843B7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Una gran restricción a la hora de hacer el programa es que se dificulta realizar las validaciones, debido a que es un tema nuevo o en este caso, fue un conflicto que nos habría gustado arreglar o poder mejorar durante este proyecto.</w:t>
      </w:r>
      <w:r w:rsidR="00264D27" w:rsidRPr="00765743">
        <w:rPr>
          <w:rFonts w:ascii="Times New Roman" w:eastAsia="Times New Roman" w:hAnsi="Times New Roman" w:cs="Times New Roman"/>
          <w:sz w:val="24"/>
          <w:szCs w:val="24"/>
        </w:rPr>
        <w:t xml:space="preserve"> Por un lado, </w:t>
      </w:r>
      <w:r w:rsidR="00B71E49" w:rsidRPr="00765743">
        <w:rPr>
          <w:rFonts w:ascii="Times New Roman" w:eastAsia="Times New Roman" w:hAnsi="Times New Roman" w:cs="Times New Roman"/>
          <w:sz w:val="24"/>
          <w:szCs w:val="24"/>
        </w:rPr>
        <w:t xml:space="preserve">al ser el primer curso en el que se introduce al estudiante al lenguaje de programación Java, </w:t>
      </w:r>
      <w:r w:rsidR="001770ED" w:rsidRPr="00765743">
        <w:rPr>
          <w:rFonts w:ascii="Times New Roman" w:eastAsia="Times New Roman" w:hAnsi="Times New Roman" w:cs="Times New Roman"/>
          <w:sz w:val="24"/>
          <w:szCs w:val="24"/>
        </w:rPr>
        <w:t xml:space="preserve">surgen muchas dudas en cuanto al syntax utilizado. Por ejemplo, para lograr tomar los valores desde el usuario, imprimirlos, crear arreglos, entre otros. Por otro lado, </w:t>
      </w:r>
      <w:r w:rsidR="00931025" w:rsidRPr="00765743">
        <w:rPr>
          <w:rFonts w:ascii="Times New Roman" w:eastAsia="Times New Roman" w:hAnsi="Times New Roman" w:cs="Times New Roman"/>
          <w:sz w:val="24"/>
          <w:szCs w:val="24"/>
        </w:rPr>
        <w:t xml:space="preserve">el manejo de clases y el instanciarlas en otras clases, </w:t>
      </w:r>
      <w:r w:rsidR="00B65799" w:rsidRPr="00765743">
        <w:rPr>
          <w:rFonts w:ascii="Times New Roman" w:eastAsia="Times New Roman" w:hAnsi="Times New Roman" w:cs="Times New Roman"/>
          <w:sz w:val="24"/>
          <w:szCs w:val="24"/>
        </w:rPr>
        <w:t>el paso de parámetros o la herencia de atributos puede complicarse un poco a</w:t>
      </w:r>
      <w:r w:rsidR="00F046C7" w:rsidRPr="00765743">
        <w:rPr>
          <w:rFonts w:ascii="Times New Roman" w:eastAsia="Times New Roman" w:hAnsi="Times New Roman" w:cs="Times New Roman"/>
          <w:sz w:val="24"/>
          <w:szCs w:val="24"/>
        </w:rPr>
        <w:t xml:space="preserve"> lo largo de</w:t>
      </w:r>
      <w:r w:rsidR="00375E22" w:rsidRPr="00765743">
        <w:rPr>
          <w:rFonts w:ascii="Times New Roman" w:eastAsia="Times New Roman" w:hAnsi="Times New Roman" w:cs="Times New Roman"/>
          <w:sz w:val="24"/>
          <w:szCs w:val="24"/>
        </w:rPr>
        <w:t xml:space="preserve"> la estructura del programa.</w:t>
      </w:r>
    </w:p>
    <w:p w14:paraId="17C7A8A9" w14:textId="70C8169C" w:rsidR="009843B7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Debido a razones de tiempo no </w:t>
      </w:r>
      <w:r w:rsidR="00375E22" w:rsidRPr="00765743">
        <w:rPr>
          <w:rFonts w:ascii="Times New Roman" w:eastAsia="Times New Roman" w:hAnsi="Times New Roman" w:cs="Times New Roman"/>
          <w:sz w:val="24"/>
          <w:szCs w:val="24"/>
        </w:rPr>
        <w:t>se logró exitosamente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implementar más excepciones durante en el proyecto, además de que </w:t>
      </w:r>
      <w:r w:rsidR="00375E22" w:rsidRPr="00765743">
        <w:rPr>
          <w:rFonts w:ascii="Times New Roman" w:eastAsia="Times New Roman" w:hAnsi="Times New Roman" w:cs="Times New Roman"/>
          <w:sz w:val="24"/>
          <w:szCs w:val="24"/>
        </w:rPr>
        <w:t>se</w:t>
      </w:r>
      <w:r w:rsidR="00B23772" w:rsidRPr="00765743">
        <w:rPr>
          <w:rFonts w:ascii="Times New Roman" w:eastAsia="Times New Roman" w:hAnsi="Times New Roman" w:cs="Times New Roman"/>
          <w:sz w:val="24"/>
          <w:szCs w:val="24"/>
        </w:rPr>
        <w:t xml:space="preserve"> supuso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que quizás </w:t>
      </w:r>
      <w:r w:rsidR="00947865" w:rsidRPr="00765743">
        <w:rPr>
          <w:rFonts w:ascii="Times New Roman" w:eastAsia="Times New Roman" w:hAnsi="Times New Roman" w:cs="Times New Roman"/>
          <w:sz w:val="24"/>
          <w:szCs w:val="24"/>
        </w:rPr>
        <w:t>una gran form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de mejorarlo en el próximo </w:t>
      </w:r>
      <w:r w:rsidR="00947865" w:rsidRPr="00765743">
        <w:rPr>
          <w:rFonts w:ascii="Times New Roman" w:eastAsia="Times New Roman" w:hAnsi="Times New Roman" w:cs="Times New Roman"/>
          <w:sz w:val="24"/>
          <w:szCs w:val="24"/>
        </w:rPr>
        <w:t>proyecto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es administrar e investigar más a profundidad temas que nos puedan dar un mejor manejo y uso del </w:t>
      </w:r>
      <w:r w:rsidR="00947865" w:rsidRPr="00765743">
        <w:rPr>
          <w:rFonts w:ascii="Times New Roman" w:eastAsia="Times New Roman" w:hAnsi="Times New Roman" w:cs="Times New Roman"/>
          <w:sz w:val="24"/>
          <w:szCs w:val="24"/>
        </w:rPr>
        <w:t>programa,</w:t>
      </w:r>
      <w:r w:rsidR="00B23772" w:rsidRPr="00765743">
        <w:rPr>
          <w:rFonts w:ascii="Times New Roman" w:eastAsia="Times New Roman" w:hAnsi="Times New Roman" w:cs="Times New Roman"/>
          <w:sz w:val="24"/>
          <w:szCs w:val="24"/>
        </w:rPr>
        <w:t xml:space="preserve"> así como hacer un mejor uso del tiempo</w:t>
      </w:r>
      <w:r w:rsidR="00E41113" w:rsidRPr="00765743"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17C7A8AA" w14:textId="655D63C3" w:rsidR="009843B7" w:rsidRPr="00765743" w:rsidRDefault="00765743" w:rsidP="003A33B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Problemas encontrados</w:t>
      </w:r>
    </w:p>
    <w:p w14:paraId="17C7A8AC" w14:textId="18A3B30B" w:rsidR="009843B7" w:rsidRPr="00765743" w:rsidRDefault="00CB319C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>Surgieron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problemas a la hora de crear los registros y hacer que el usuario los tuviera que escribir por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>terminal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, además de que se complicó mucho entender la lógica del simpletron, ya que había que programar instrucciones de manera lógica y en cierta medida había que buscar la lógica de cada instrucción.</w:t>
      </w:r>
      <w:r w:rsidR="003D0CB7" w:rsidRPr="00765743">
        <w:rPr>
          <w:rFonts w:ascii="Times New Roman" w:eastAsia="Times New Roman" w:hAnsi="Times New Roman" w:cs="Times New Roman"/>
          <w:sz w:val="24"/>
          <w:szCs w:val="24"/>
        </w:rPr>
        <w:t xml:space="preserve"> Especialmente, las funciones de bifurcación resultaron difíciles de implementar y comprender </w:t>
      </w:r>
      <w:r w:rsidR="00CA6D43" w:rsidRPr="00765743">
        <w:rPr>
          <w:rFonts w:ascii="Times New Roman" w:eastAsia="Times New Roman" w:hAnsi="Times New Roman" w:cs="Times New Roman"/>
          <w:sz w:val="24"/>
          <w:szCs w:val="24"/>
        </w:rPr>
        <w:t xml:space="preserve">a pesar de ser similares a las del lenguaje de programación Python.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Durante el proyecto </w:t>
      </w:r>
      <w:r w:rsidR="00CA6D43" w:rsidRPr="00765743">
        <w:rPr>
          <w:rFonts w:ascii="Times New Roman" w:eastAsia="Times New Roman" w:hAnsi="Times New Roman" w:cs="Times New Roman"/>
          <w:sz w:val="24"/>
          <w:szCs w:val="24"/>
        </w:rPr>
        <w:t>aparecen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problemas de </w:t>
      </w:r>
      <w:r w:rsidR="00CA6D43" w:rsidRPr="00765743">
        <w:rPr>
          <w:rFonts w:ascii="Times New Roman" w:eastAsia="Times New Roman" w:hAnsi="Times New Roman" w:cs="Times New Roman"/>
          <w:sz w:val="24"/>
          <w:szCs w:val="24"/>
        </w:rPr>
        <w:t>“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bugs</w:t>
      </w:r>
      <w:r w:rsidR="00CA6D43" w:rsidRPr="00765743">
        <w:rPr>
          <w:rFonts w:ascii="Times New Roman" w:eastAsia="Times New Roman" w:hAnsi="Times New Roman" w:cs="Times New Roman"/>
          <w:sz w:val="24"/>
          <w:szCs w:val="24"/>
        </w:rPr>
        <w:t>”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o a veces no funcionaban las instrucciones</w:t>
      </w:r>
      <w:r w:rsidR="00CA6D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correctamente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debido a que </w:t>
      </w:r>
      <w:r w:rsidR="00CA6D43" w:rsidRPr="00765743">
        <w:rPr>
          <w:rFonts w:ascii="Times New Roman" w:eastAsia="Times New Roman" w:hAnsi="Times New Roman" w:cs="Times New Roman"/>
          <w:sz w:val="24"/>
          <w:szCs w:val="24"/>
        </w:rPr>
        <w:t>el programa no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 las leía como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lastRenderedPageBreak/>
        <w:t>corresponde</w:t>
      </w:r>
      <w:r w:rsidR="005C009B" w:rsidRPr="00765743">
        <w:rPr>
          <w:rFonts w:ascii="Times New Roman" w:eastAsia="Times New Roman" w:hAnsi="Times New Roman" w:cs="Times New Roman"/>
          <w:sz w:val="24"/>
          <w:szCs w:val="24"/>
        </w:rPr>
        <w:t xml:space="preserve"> Finalmente se logró comprender que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 xml:space="preserve">no </w:t>
      </w:r>
      <w:r w:rsidR="005C009B" w:rsidRPr="00765743">
        <w:rPr>
          <w:rFonts w:ascii="Times New Roman" w:eastAsia="Times New Roman" w:hAnsi="Times New Roman" w:cs="Times New Roman"/>
          <w:sz w:val="24"/>
          <w:szCs w:val="24"/>
        </w:rPr>
        <w:t xml:space="preserve">se </w:t>
      </w:r>
      <w:r w:rsidR="00765743" w:rsidRPr="00765743">
        <w:rPr>
          <w:rFonts w:ascii="Times New Roman" w:eastAsia="Times New Roman" w:hAnsi="Times New Roman" w:cs="Times New Roman"/>
          <w:sz w:val="24"/>
          <w:szCs w:val="24"/>
        </w:rPr>
        <w:t>debía de leer como tal toda la instrucción, sino su índice y el último número.</w:t>
      </w:r>
    </w:p>
    <w:p w14:paraId="17C7A8AE" w14:textId="226C7E32" w:rsidR="009843B7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Al inicio del proyecto, </w:t>
      </w:r>
      <w:r w:rsidR="00BB5DF8" w:rsidRPr="00765743">
        <w:rPr>
          <w:rFonts w:ascii="Times New Roman" w:eastAsia="Times New Roman" w:hAnsi="Times New Roman" w:cs="Times New Roman"/>
          <w:sz w:val="24"/>
          <w:szCs w:val="24"/>
        </w:rPr>
        <w:t>se crearon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solo dos clases, pero al ver que se veía muy </w:t>
      </w:r>
      <w:r w:rsidR="00BB5DF8" w:rsidRPr="00765743">
        <w:rPr>
          <w:rFonts w:ascii="Times New Roman" w:eastAsia="Times New Roman" w:hAnsi="Times New Roman" w:cs="Times New Roman"/>
          <w:sz w:val="24"/>
          <w:szCs w:val="24"/>
        </w:rPr>
        <w:t>desorganizado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B5DF8" w:rsidRPr="00765743">
        <w:rPr>
          <w:rFonts w:ascii="Times New Roman" w:eastAsia="Times New Roman" w:hAnsi="Times New Roman" w:cs="Times New Roman"/>
          <w:sz w:val="24"/>
          <w:szCs w:val="24"/>
        </w:rPr>
        <w:t xml:space="preserve">se optó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por utilizar una clase abstracta y resumir una de nuestras clases, para así mantener un orden </w:t>
      </w:r>
      <w:r w:rsidR="00BB5DF8" w:rsidRPr="00765743">
        <w:rPr>
          <w:rFonts w:ascii="Times New Roman" w:eastAsia="Times New Roman" w:hAnsi="Times New Roman" w:cs="Times New Roman"/>
          <w:sz w:val="24"/>
          <w:szCs w:val="24"/>
        </w:rPr>
        <w:t xml:space="preserve">y hacer uso de la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>modularización.</w:t>
      </w:r>
      <w:r w:rsidR="006F00DA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A su vez, la creación del proyecto Maven no resultó complicada; sin embargo, a la hora de editar los plugins del archivo pom.xml se encontraron algunos contratiempos al modificar el archivo </w:t>
      </w:r>
      <w:r w:rsidR="006F00DA" w:rsidRPr="00765743">
        <w:rPr>
          <w:rFonts w:ascii="Times New Roman" w:eastAsia="Times New Roman" w:hAnsi="Times New Roman" w:cs="Times New Roman"/>
          <w:sz w:val="24"/>
          <w:szCs w:val="24"/>
        </w:rPr>
        <w:t>debido 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que contenía algunas dependencias que debían ser modificadas. Por otro lado, </w:t>
      </w:r>
      <w:r w:rsidR="002D3E4A" w:rsidRPr="00765743">
        <w:rPr>
          <w:rFonts w:ascii="Times New Roman" w:eastAsia="Times New Roman" w:hAnsi="Times New Roman" w:cs="Times New Roman"/>
          <w:sz w:val="24"/>
          <w:szCs w:val="24"/>
        </w:rPr>
        <w:t xml:space="preserve">las </w:t>
      </w:r>
      <w:r w:rsidR="00E62F56" w:rsidRPr="00765743">
        <w:rPr>
          <w:rFonts w:ascii="Times New Roman" w:eastAsia="Times New Roman" w:hAnsi="Times New Roman" w:cs="Times New Roman"/>
          <w:sz w:val="24"/>
          <w:szCs w:val="24"/>
        </w:rPr>
        <w:t>versiones</w:t>
      </w:r>
      <w:r w:rsidR="002D3E4A" w:rsidRPr="00765743">
        <w:rPr>
          <w:rFonts w:ascii="Times New Roman" w:eastAsia="Times New Roman" w:hAnsi="Times New Roman" w:cs="Times New Roman"/>
          <w:sz w:val="24"/>
          <w:szCs w:val="24"/>
        </w:rPr>
        <w:t xml:space="preserve"> de la versión del compilador de Maven tuvieron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que ser reemplazada por v.11 para que funcionara </w:t>
      </w:r>
      <w:r w:rsidR="00624004" w:rsidRPr="00765743">
        <w:rPr>
          <w:rFonts w:ascii="Times New Roman" w:eastAsia="Times New Roman" w:hAnsi="Times New Roman" w:cs="Times New Roman"/>
          <w:sz w:val="24"/>
          <w:szCs w:val="24"/>
        </w:rPr>
        <w:t>apropiadamente,</w:t>
      </w:r>
      <w:r w:rsidR="00E62F56" w:rsidRPr="00765743">
        <w:rPr>
          <w:rFonts w:ascii="Times New Roman" w:eastAsia="Times New Roman" w:hAnsi="Times New Roman" w:cs="Times New Roman"/>
          <w:sz w:val="24"/>
          <w:szCs w:val="24"/>
        </w:rPr>
        <w:t xml:space="preserve"> así como </w:t>
      </w:r>
      <w:r w:rsidR="00624004" w:rsidRPr="00765743">
        <w:rPr>
          <w:rFonts w:ascii="Times New Roman" w:eastAsia="Times New Roman" w:hAnsi="Times New Roman" w:cs="Times New Roman"/>
          <w:sz w:val="24"/>
          <w:szCs w:val="24"/>
        </w:rPr>
        <w:t xml:space="preserve">el directorio donde se encuentra la función principal del programa. </w:t>
      </w:r>
    </w:p>
    <w:p w14:paraId="17C7A8AF" w14:textId="78DF8403" w:rsidR="009843B7" w:rsidRPr="00765743" w:rsidRDefault="00765743" w:rsidP="003A33B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Finalmente, el manejo de memoria requiere de atención </w:t>
      </w:r>
      <w:r w:rsidR="008E5215" w:rsidRPr="00765743">
        <w:rPr>
          <w:rFonts w:ascii="Times New Roman" w:eastAsia="Times New Roman" w:hAnsi="Times New Roman" w:cs="Times New Roman"/>
          <w:sz w:val="24"/>
          <w:szCs w:val="24"/>
        </w:rPr>
        <w:t>dado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que el acumulador </w:t>
      </w:r>
      <w:r w:rsidR="00947865" w:rsidRPr="00765743">
        <w:rPr>
          <w:rFonts w:ascii="Times New Roman" w:eastAsia="Times New Roman" w:hAnsi="Times New Roman" w:cs="Times New Roman"/>
          <w:sz w:val="24"/>
          <w:szCs w:val="24"/>
        </w:rPr>
        <w:t>necesit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estar en constante modificación </w:t>
      </w:r>
      <w:r w:rsidR="00947865" w:rsidRPr="00765743">
        <w:rPr>
          <w:rFonts w:ascii="Times New Roman" w:eastAsia="Times New Roman" w:hAnsi="Times New Roman" w:cs="Times New Roman"/>
          <w:sz w:val="24"/>
          <w:szCs w:val="24"/>
        </w:rPr>
        <w:t>del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método memoria para poder implementar los valores correctamente. </w:t>
      </w:r>
    </w:p>
    <w:p w14:paraId="17C7A8B0" w14:textId="77777777" w:rsidR="009843B7" w:rsidRPr="00765743" w:rsidRDefault="009843B7" w:rsidP="003A33B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7C7A8B1" w14:textId="77777777" w:rsidR="009843B7" w:rsidRPr="00765743" w:rsidRDefault="009843B7" w:rsidP="003A33B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7C7A8B2" w14:textId="77777777" w:rsidR="009843B7" w:rsidRPr="00765743" w:rsidRDefault="009843B7" w:rsidP="003A33B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7C7A8B3" w14:textId="77777777" w:rsidR="009843B7" w:rsidRPr="00765743" w:rsidRDefault="009843B7" w:rsidP="003A33B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7C7A8B4" w14:textId="77777777" w:rsidR="009843B7" w:rsidRPr="00765743" w:rsidRDefault="009843B7" w:rsidP="003A33B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7C7A8B5" w14:textId="77777777" w:rsidR="009843B7" w:rsidRPr="00765743" w:rsidRDefault="009843B7" w:rsidP="003A33B0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</w:p>
    <w:p w14:paraId="17C7A8BB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17C7A8BC" w14:textId="77777777" w:rsidR="009843B7" w:rsidRPr="00765743" w:rsidRDefault="00765743" w:rsidP="003A33B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Diagramas de clase:</w:t>
      </w:r>
    </w:p>
    <w:p w14:paraId="17C7A8BD" w14:textId="1C2FA42D" w:rsidR="009843B7" w:rsidRPr="00765743" w:rsidRDefault="00B808AA" w:rsidP="003A33B0">
      <w:pPr>
        <w:spacing w:line="48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i/>
          <w:sz w:val="24"/>
          <w:szCs w:val="24"/>
        </w:rPr>
        <w:t xml:space="preserve">Imagen 1: </w:t>
      </w:r>
      <w:r w:rsidR="00765743" w:rsidRPr="00765743">
        <w:rPr>
          <w:rFonts w:ascii="Times New Roman" w:eastAsia="Times New Roman" w:hAnsi="Times New Roman" w:cs="Times New Roman"/>
          <w:i/>
          <w:sz w:val="24"/>
          <w:szCs w:val="24"/>
        </w:rPr>
        <w:t xml:space="preserve">Diagrama de clases UML </w:t>
      </w:r>
      <w:r w:rsidRPr="00765743">
        <w:rPr>
          <w:rFonts w:ascii="Times New Roman" w:eastAsia="Times New Roman" w:hAnsi="Times New Roman" w:cs="Times New Roman"/>
          <w:i/>
          <w:sz w:val="24"/>
          <w:szCs w:val="24"/>
        </w:rPr>
        <w:t>de Simpletron.</w:t>
      </w:r>
    </w:p>
    <w:p w14:paraId="17C7A8BE" w14:textId="7BE240E7" w:rsidR="009843B7" w:rsidRPr="00765743" w:rsidRDefault="00B808AA" w:rsidP="003A33B0">
      <w:pPr>
        <w:spacing w:line="480" w:lineRule="auto"/>
        <w:jc w:val="right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58240" behindDoc="0" locked="0" layoutInCell="1" hidden="0" allowOverlap="1" wp14:anchorId="17C7A966" wp14:editId="0CA597B9">
            <wp:simplePos x="0" y="0"/>
            <wp:positionH relativeFrom="margin">
              <wp:posOffset>1344088</wp:posOffset>
            </wp:positionH>
            <wp:positionV relativeFrom="paragraph">
              <wp:posOffset>83835</wp:posOffset>
            </wp:positionV>
            <wp:extent cx="2920365" cy="6240647"/>
            <wp:effectExtent l="0" t="0" r="0" b="8255"/>
            <wp:wrapNone/>
            <wp:docPr id="1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 rotWithShape="1">
                    <a:blip r:embed="rId8"/>
                    <a:srcRect l="21855" t="1911" r="20599"/>
                    <a:stretch/>
                  </pic:blipFill>
                  <pic:spPr bwMode="auto">
                    <a:xfrm>
                      <a:off x="0" y="0"/>
                      <a:ext cx="2920365" cy="6240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17C7A8BF" w14:textId="5946601E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0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1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2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3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4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5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6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7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8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9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A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B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C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D" w14:textId="00521076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66C148E" w14:textId="77777777" w:rsidR="00B808AA" w:rsidRPr="00765743" w:rsidRDefault="00B808AA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CE" w14:textId="56619432" w:rsidR="009843B7" w:rsidRPr="00765743" w:rsidRDefault="00B808AA" w:rsidP="003A33B0">
      <w:pPr>
        <w:spacing w:line="480" w:lineRule="auto"/>
        <w:rPr>
          <w:rFonts w:ascii="Times New Roman" w:eastAsia="Times New Roman" w:hAnsi="Times New Roman" w:cs="Times New Roman"/>
          <w:i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i/>
          <w:sz w:val="24"/>
          <w:szCs w:val="24"/>
        </w:rPr>
        <w:lastRenderedPageBreak/>
        <w:t xml:space="preserve">Imagen 2: </w:t>
      </w:r>
      <w:r w:rsidR="00765743" w:rsidRPr="00765743">
        <w:rPr>
          <w:rFonts w:ascii="Times New Roman" w:eastAsia="Times New Roman" w:hAnsi="Times New Roman" w:cs="Times New Roman"/>
          <w:i/>
          <w:sz w:val="24"/>
          <w:szCs w:val="24"/>
        </w:rPr>
        <w:t>Código de diagrama de clases hecho con Visual Studio Code</w:t>
      </w:r>
      <w:r w:rsidRPr="00765743">
        <w:rPr>
          <w:rFonts w:ascii="Times New Roman" w:eastAsia="Times New Roman" w:hAnsi="Times New Roman" w:cs="Times New Roman"/>
          <w:i/>
          <w:sz w:val="24"/>
          <w:szCs w:val="24"/>
        </w:rPr>
        <w:t>.</w:t>
      </w:r>
    </w:p>
    <w:p w14:paraId="17C7A8CF" w14:textId="787F2B10" w:rsidR="009843B7" w:rsidRPr="00765743" w:rsidRDefault="00B808AA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hAnsi="Times New Roman" w:cs="Times New Roman"/>
          <w:noProof/>
          <w:sz w:val="24"/>
          <w:szCs w:val="24"/>
        </w:rPr>
        <w:drawing>
          <wp:anchor distT="114300" distB="114300" distL="114300" distR="114300" simplePos="0" relativeHeight="251659264" behindDoc="0" locked="0" layoutInCell="1" hidden="0" allowOverlap="1" wp14:anchorId="17C7A968" wp14:editId="41A3EA0A">
            <wp:simplePos x="0" y="0"/>
            <wp:positionH relativeFrom="margin">
              <wp:align>center</wp:align>
            </wp:positionH>
            <wp:positionV relativeFrom="paragraph">
              <wp:posOffset>8846</wp:posOffset>
            </wp:positionV>
            <wp:extent cx="3196590" cy="4238625"/>
            <wp:effectExtent l="0" t="0" r="3810" b="9525"/>
            <wp:wrapNone/>
            <wp:docPr id="2" name="image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2.png"/>
                    <pic:cNvPicPr preferRelativeResize="0"/>
                  </pic:nvPicPr>
                  <pic:blipFill>
                    <a:blip r:embed="rId9"/>
                    <a:srcRect r="50791"/>
                    <a:stretch>
                      <a:fillRect/>
                    </a:stretch>
                  </pic:blipFill>
                  <pic:spPr>
                    <a:xfrm>
                      <a:off x="0" y="0"/>
                      <a:ext cx="3196590" cy="4238625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17C7A8D0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1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2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3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4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5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6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7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A" w14:textId="77777777" w:rsidR="009843B7" w:rsidRPr="00765743" w:rsidRDefault="009843B7" w:rsidP="003A33B0">
      <w:pPr>
        <w:spacing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8DB" w14:textId="77777777" w:rsidR="009843B7" w:rsidRPr="00765743" w:rsidRDefault="00765743" w:rsidP="003A33B0">
      <w:pPr>
        <w:spacing w:after="0" w:line="48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Conclusiones y recomendaciones:</w:t>
      </w:r>
    </w:p>
    <w:p w14:paraId="17C7A8DC" w14:textId="0C1E2C96" w:rsidR="009843B7" w:rsidRPr="00765743" w:rsidRDefault="00765743" w:rsidP="003A33B0">
      <w:pPr>
        <w:spacing w:after="0"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Este proyecto ayudó </w:t>
      </w:r>
      <w:r w:rsidR="00B808AA" w:rsidRPr="00765743">
        <w:rPr>
          <w:rFonts w:ascii="Times New Roman" w:eastAsia="Times New Roman" w:hAnsi="Times New Roman" w:cs="Times New Roman"/>
          <w:sz w:val="24"/>
          <w:szCs w:val="24"/>
        </w:rPr>
        <w:t>a los integrantes 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comprender de mejor manera la utilización de la programación orientada a objetos, además que por primera vez implementamos una clase abstracta</w:t>
      </w:r>
      <w:r w:rsidR="00B808AA" w:rsidRPr="00765743">
        <w:rPr>
          <w:rFonts w:ascii="Times New Roman" w:eastAsia="Times New Roman" w:hAnsi="Times New Roman" w:cs="Times New Roman"/>
          <w:sz w:val="24"/>
          <w:szCs w:val="24"/>
        </w:rPr>
        <w:t xml:space="preserve"> en Jav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B808AA" w:rsidRPr="00765743">
        <w:rPr>
          <w:rFonts w:ascii="Times New Roman" w:eastAsia="Times New Roman" w:hAnsi="Times New Roman" w:cs="Times New Roman"/>
          <w:sz w:val="24"/>
          <w:szCs w:val="24"/>
        </w:rPr>
        <w:t>lo cual permitió aprender sobre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la gran importancia de estas y como complementar con el proyecto.</w:t>
      </w:r>
    </w:p>
    <w:p w14:paraId="0AF4FEA2" w14:textId="050F6456" w:rsidR="00EB014D" w:rsidRPr="00765743" w:rsidRDefault="00765743" w:rsidP="00EB014D">
      <w:pPr>
        <w:spacing w:line="480" w:lineRule="auto"/>
        <w:ind w:firstLine="720"/>
        <w:rPr>
          <w:rFonts w:ascii="Times New Roman" w:eastAsia="Times New Roman" w:hAnsi="Times New Roman" w:cs="Times New Roman"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Simpletron en cierto modo </w:t>
      </w:r>
      <w:r w:rsidR="00B808AA" w:rsidRPr="00765743">
        <w:rPr>
          <w:rFonts w:ascii="Times New Roman" w:eastAsia="Times New Roman" w:hAnsi="Times New Roman" w:cs="Times New Roman"/>
          <w:sz w:val="24"/>
          <w:szCs w:val="24"/>
        </w:rPr>
        <w:t>permitió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comprender de mejor manera otros lenguajes como ensamblador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 xml:space="preserve"> puesto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que utiliza una lógica similar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 xml:space="preserve">; sin embargo,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al 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>implementar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esta lógica, vemos de mejor manera cómo se 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>desarrollan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los algoritmos de cada lenguaje de programación 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>de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>bajo nivel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. Además de utilizar java, se pudo poner en práctica la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utilización de </w:t>
      </w:r>
      <w:r w:rsidRPr="00765743">
        <w:rPr>
          <w:rFonts w:ascii="Times New Roman" w:eastAsia="Times New Roman" w:hAnsi="Times New Roman" w:cs="Times New Roman"/>
          <w:i/>
          <w:iCs/>
          <w:sz w:val="24"/>
          <w:szCs w:val="24"/>
        </w:rPr>
        <w:t>PlantUML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y 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>se comprendió mejor cómo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realizar un diagrama UML con un proyecto hecho por </w:t>
      </w:r>
      <w:r w:rsidR="00643672" w:rsidRPr="00765743">
        <w:rPr>
          <w:rFonts w:ascii="Times New Roman" w:eastAsia="Times New Roman" w:hAnsi="Times New Roman" w:cs="Times New Roman"/>
          <w:sz w:val="24"/>
          <w:szCs w:val="24"/>
        </w:rPr>
        <w:t>los estudiantes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="002B2F53" w:rsidRPr="00765743">
        <w:rPr>
          <w:rFonts w:ascii="Times New Roman" w:eastAsia="Times New Roman" w:hAnsi="Times New Roman" w:cs="Times New Roman"/>
          <w:sz w:val="24"/>
          <w:szCs w:val="24"/>
        </w:rPr>
        <w:t xml:space="preserve">poniendo en </w:t>
      </w:r>
      <w:r w:rsidR="008E7195" w:rsidRPr="00765743">
        <w:rPr>
          <w:rFonts w:ascii="Times New Roman" w:eastAsia="Times New Roman" w:hAnsi="Times New Roman" w:cs="Times New Roman"/>
          <w:sz w:val="24"/>
          <w:szCs w:val="24"/>
        </w:rPr>
        <w:t>práctica el</w:t>
      </w:r>
      <w:r w:rsidR="002B2F53" w:rsidRPr="00765743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pensar y analizar la implementación del código </w:t>
      </w:r>
      <w:r w:rsidR="003A33B0" w:rsidRPr="00765743">
        <w:rPr>
          <w:rFonts w:ascii="Times New Roman" w:eastAsia="Times New Roman" w:hAnsi="Times New Roman" w:cs="Times New Roman"/>
          <w:sz w:val="24"/>
          <w:szCs w:val="24"/>
        </w:rPr>
        <w:t>de una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manera más simplificada. Finalmente, mediante la </w:t>
      </w:r>
      <w:r w:rsidR="002B2F53" w:rsidRPr="00765743">
        <w:rPr>
          <w:rFonts w:ascii="Times New Roman" w:eastAsia="Times New Roman" w:hAnsi="Times New Roman" w:cs="Times New Roman"/>
          <w:sz w:val="24"/>
          <w:szCs w:val="24"/>
        </w:rPr>
        <w:t>investigación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de las funciones necesarias para la </w:t>
      </w:r>
      <w:r w:rsidR="002B2F53" w:rsidRPr="00765743">
        <w:rPr>
          <w:rFonts w:ascii="Times New Roman" w:eastAsia="Times New Roman" w:hAnsi="Times New Roman" w:cs="Times New Roman"/>
          <w:sz w:val="24"/>
          <w:szCs w:val="24"/>
        </w:rPr>
        <w:t>implementación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del Simpletron, se encontraron métodos y algoritmos útiles para el manejo de los </w:t>
      </w:r>
      <w:r w:rsidR="002B2F53" w:rsidRPr="00765743">
        <w:rPr>
          <w:rFonts w:ascii="Times New Roman" w:eastAsia="Times New Roman" w:hAnsi="Times New Roman" w:cs="Times New Roman"/>
          <w:sz w:val="24"/>
          <w:szCs w:val="24"/>
        </w:rPr>
        <w:t>números</w:t>
      </w:r>
      <w:r w:rsidRPr="00765743">
        <w:rPr>
          <w:rFonts w:ascii="Times New Roman" w:eastAsia="Times New Roman" w:hAnsi="Times New Roman" w:cs="Times New Roman"/>
          <w:sz w:val="24"/>
          <w:szCs w:val="24"/>
        </w:rPr>
        <w:t xml:space="preserve"> y la memoria dentro de un programa orientado a objetos. </w:t>
      </w:r>
    </w:p>
    <w:p w14:paraId="2DADC357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99A72C3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BB33565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216B845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C0630D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1A3D250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43CF055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8EE0E9A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0E1010F3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E3745B7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45B0322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67284C67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E9BD0FB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378C4A0A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3AA2147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7BBEACE8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50BEEF59" w14:textId="77777777" w:rsidR="00493EEE" w:rsidRPr="00765743" w:rsidRDefault="00493EEE" w:rsidP="00EB014D">
      <w:pPr>
        <w:spacing w:line="360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22857BAD" w14:textId="77777777" w:rsidR="002F6594" w:rsidRPr="00765743" w:rsidRDefault="002F6594" w:rsidP="002F6594">
      <w:pPr>
        <w:spacing w:line="360" w:lineRule="auto"/>
        <w:jc w:val="center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nexo</w:t>
      </w:r>
    </w:p>
    <w:p w14:paraId="17C7A8DE" w14:textId="1090EA9E" w:rsidR="009843B7" w:rsidRPr="00765743" w:rsidRDefault="002B2F53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Autoevaluación</w:t>
      </w:r>
    </w:p>
    <w:p w14:paraId="17C7A8DF" w14:textId="77777777" w:rsidR="009843B7" w:rsidRPr="00765743" w:rsidRDefault="00765743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William Alfaro Quiros</w:t>
      </w:r>
    </w:p>
    <w:tbl>
      <w:tblPr>
        <w:tblStyle w:val="a"/>
        <w:tblW w:w="9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95"/>
        <w:gridCol w:w="1290"/>
        <w:gridCol w:w="1320"/>
        <w:gridCol w:w="1380"/>
        <w:gridCol w:w="1500"/>
      </w:tblGrid>
      <w:tr w:rsidR="00765743" w:rsidRPr="00765743" w14:paraId="17C7A8E5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0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iteri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1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2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3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4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65743" w:rsidRPr="00765743" w14:paraId="17C7A8EB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6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Respeto a los demá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7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8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9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A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8F1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C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Tolerancia a las diferencia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D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E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EF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0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8F7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2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Contribución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3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4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5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6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8FD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8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Integración a grup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9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A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B" w14:textId="77777777" w:rsidR="009843B7" w:rsidRPr="00765743" w:rsidRDefault="009843B7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8FC" w14:textId="77777777" w:rsidR="009843B7" w:rsidRPr="00765743" w:rsidRDefault="00765743" w:rsidP="002F659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</w:tbl>
    <w:p w14:paraId="17C7A8FF" w14:textId="77777777" w:rsidR="009843B7" w:rsidRPr="00765743" w:rsidRDefault="009843B7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900" w14:textId="77777777" w:rsidR="009843B7" w:rsidRPr="00765743" w:rsidRDefault="00765743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Angel Vargas Varela</w:t>
      </w:r>
    </w:p>
    <w:tbl>
      <w:tblPr>
        <w:tblStyle w:val="a0"/>
        <w:tblW w:w="9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95"/>
        <w:gridCol w:w="1290"/>
        <w:gridCol w:w="1320"/>
        <w:gridCol w:w="1380"/>
        <w:gridCol w:w="1500"/>
      </w:tblGrid>
      <w:tr w:rsidR="00765743" w:rsidRPr="00765743" w14:paraId="17C7A906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1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iteri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2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3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4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5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65743" w:rsidRPr="00765743" w14:paraId="17C7A90C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7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Respeto a los demá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8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9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A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B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12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D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Tolerancia a las diferencia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E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0F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0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1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18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3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Contribución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4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5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6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7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1E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9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Integración a grup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A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B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C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1D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</w:tbl>
    <w:p w14:paraId="13CCA4D9" w14:textId="77777777" w:rsidR="00493EEE" w:rsidRPr="00765743" w:rsidRDefault="00493EEE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921" w14:textId="75E6723D" w:rsidR="009843B7" w:rsidRPr="00765743" w:rsidRDefault="00765743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Coevaluación</w:t>
      </w:r>
    </w:p>
    <w:p w14:paraId="17C7A922" w14:textId="77777777" w:rsidR="009843B7" w:rsidRPr="00765743" w:rsidRDefault="00765743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t>William Alfaro Quiros</w:t>
      </w:r>
    </w:p>
    <w:tbl>
      <w:tblPr>
        <w:tblStyle w:val="a1"/>
        <w:tblW w:w="9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95"/>
        <w:gridCol w:w="1290"/>
        <w:gridCol w:w="1320"/>
        <w:gridCol w:w="1380"/>
        <w:gridCol w:w="1500"/>
      </w:tblGrid>
      <w:tr w:rsidR="00765743" w:rsidRPr="00765743" w14:paraId="17C7A928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3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iteri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4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5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6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7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65743" w:rsidRPr="00765743" w14:paraId="17C7A92E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9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Respeto a los demá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A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B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C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D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34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2F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Tolerancia a las diferencia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0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1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2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3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3A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5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Contribución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6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7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8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9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40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B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Integración a grup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C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D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E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3F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</w:tbl>
    <w:p w14:paraId="17C7A941" w14:textId="6D69E2FC" w:rsidR="009843B7" w:rsidRPr="00765743" w:rsidRDefault="009843B7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235D343" w14:textId="77777777" w:rsidR="002F6594" w:rsidRPr="00765743" w:rsidRDefault="002F6594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942" w14:textId="77777777" w:rsidR="009843B7" w:rsidRPr="00765743" w:rsidRDefault="00765743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765743">
        <w:rPr>
          <w:rFonts w:ascii="Times New Roman" w:eastAsia="Times New Roman" w:hAnsi="Times New Roman" w:cs="Times New Roman"/>
          <w:b/>
          <w:sz w:val="24"/>
          <w:szCs w:val="24"/>
        </w:rPr>
        <w:lastRenderedPageBreak/>
        <w:t>Angel Vargas Varela</w:t>
      </w:r>
    </w:p>
    <w:tbl>
      <w:tblPr>
        <w:tblStyle w:val="a2"/>
        <w:tblW w:w="9285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3795"/>
        <w:gridCol w:w="1290"/>
        <w:gridCol w:w="1320"/>
        <w:gridCol w:w="1380"/>
        <w:gridCol w:w="1500"/>
      </w:tblGrid>
      <w:tr w:rsidR="00765743" w:rsidRPr="00765743" w14:paraId="17C7A948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3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Criteri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4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</w:t>
            </w: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5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2</w:t>
            </w: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6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7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4</w:t>
            </w:r>
          </w:p>
        </w:tc>
      </w:tr>
      <w:tr w:rsidR="00765743" w:rsidRPr="00765743" w14:paraId="17C7A94E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9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Respeto a los demá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A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B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C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D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54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4F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Tolerancia a las diferencias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0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1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2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3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5A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5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Contribución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6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7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8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9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  <w:tr w:rsidR="00765743" w:rsidRPr="00765743" w14:paraId="17C7A960" w14:textId="77777777">
        <w:tc>
          <w:tcPr>
            <w:tcW w:w="3795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B" w14:textId="77777777" w:rsidR="009843B7" w:rsidRPr="00765743" w:rsidRDefault="00765743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sz w:val="24"/>
                <w:szCs w:val="24"/>
              </w:rPr>
              <w:t>Integración a grupo</w:t>
            </w:r>
          </w:p>
        </w:tc>
        <w:tc>
          <w:tcPr>
            <w:tcW w:w="129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C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D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E" w14:textId="77777777" w:rsidR="009843B7" w:rsidRPr="00765743" w:rsidRDefault="009843B7" w:rsidP="002F6594">
            <w:pPr>
              <w:widowControl w:val="0"/>
              <w:spacing w:after="0" w:line="276" w:lineRule="auto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C7A95F" w14:textId="77777777" w:rsidR="009843B7" w:rsidRPr="00765743" w:rsidRDefault="00765743" w:rsidP="002F6594">
            <w:pPr>
              <w:widowControl w:val="0"/>
              <w:spacing w:after="0" w:line="276" w:lineRule="auto"/>
              <w:jc w:val="center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765743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</w:t>
            </w:r>
          </w:p>
        </w:tc>
      </w:tr>
    </w:tbl>
    <w:p w14:paraId="17C7A961" w14:textId="77777777" w:rsidR="009843B7" w:rsidRPr="00765743" w:rsidRDefault="009843B7" w:rsidP="002F6594">
      <w:pPr>
        <w:spacing w:line="276" w:lineRule="auto"/>
        <w:rPr>
          <w:rFonts w:ascii="Times New Roman" w:eastAsia="Times New Roman" w:hAnsi="Times New Roman" w:cs="Times New Roman"/>
          <w:b/>
          <w:sz w:val="24"/>
          <w:szCs w:val="24"/>
        </w:rPr>
      </w:pPr>
    </w:p>
    <w:p w14:paraId="17C7A962" w14:textId="77777777" w:rsidR="009843B7" w:rsidRPr="00765743" w:rsidRDefault="009843B7" w:rsidP="002F659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p w14:paraId="17C7A963" w14:textId="77777777" w:rsidR="009843B7" w:rsidRPr="00765743" w:rsidRDefault="009843B7" w:rsidP="002F6594">
      <w:pPr>
        <w:spacing w:line="276" w:lineRule="auto"/>
        <w:rPr>
          <w:rFonts w:ascii="Times New Roman" w:hAnsi="Times New Roman" w:cs="Times New Roman"/>
          <w:sz w:val="24"/>
          <w:szCs w:val="24"/>
        </w:rPr>
      </w:pPr>
    </w:p>
    <w:sectPr w:rsidR="009843B7" w:rsidRPr="00765743">
      <w:headerReference w:type="default" r:id="rId10"/>
      <w:pgSz w:w="12240" w:h="15840"/>
      <w:pgMar w:top="1417" w:right="1701" w:bottom="1417" w:left="1701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DA22FB" w14:textId="77777777" w:rsidR="006858EF" w:rsidRDefault="006858EF" w:rsidP="008E7195">
      <w:pPr>
        <w:spacing w:after="0" w:line="240" w:lineRule="auto"/>
      </w:pPr>
      <w:r>
        <w:separator/>
      </w:r>
    </w:p>
  </w:endnote>
  <w:endnote w:type="continuationSeparator" w:id="0">
    <w:p w14:paraId="28F00A6A" w14:textId="77777777" w:rsidR="006858EF" w:rsidRDefault="006858EF" w:rsidP="008E71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E8554D" w14:textId="77777777" w:rsidR="006858EF" w:rsidRDefault="006858EF" w:rsidP="008E7195">
      <w:pPr>
        <w:spacing w:after="0" w:line="240" w:lineRule="auto"/>
      </w:pPr>
      <w:r>
        <w:separator/>
      </w:r>
    </w:p>
  </w:footnote>
  <w:footnote w:type="continuationSeparator" w:id="0">
    <w:p w14:paraId="0E50BA7E" w14:textId="77777777" w:rsidR="006858EF" w:rsidRDefault="006858EF" w:rsidP="008E71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4"/>
        <w:szCs w:val="24"/>
      </w:rPr>
      <w:id w:val="136171061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00A17A89" w14:textId="5D703120" w:rsidR="008E7195" w:rsidRPr="008E7195" w:rsidRDefault="008E7195" w:rsidP="008E7195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8E7195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8E7195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8E7195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8E7195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8E7195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S1NDc2MzQzMjY0NTJS0lEKTi0uzszPAykwqgUAQOos1SwAAAA="/>
  </w:docVars>
  <w:rsids>
    <w:rsidRoot w:val="009843B7"/>
    <w:rsid w:val="001770ED"/>
    <w:rsid w:val="001C5678"/>
    <w:rsid w:val="001D357B"/>
    <w:rsid w:val="00245014"/>
    <w:rsid w:val="00264D27"/>
    <w:rsid w:val="002A5142"/>
    <w:rsid w:val="002B2F53"/>
    <w:rsid w:val="002C738F"/>
    <w:rsid w:val="002D3E4A"/>
    <w:rsid w:val="002F6594"/>
    <w:rsid w:val="00340C7A"/>
    <w:rsid w:val="00375E22"/>
    <w:rsid w:val="003764D5"/>
    <w:rsid w:val="003A33B0"/>
    <w:rsid w:val="003D0CB7"/>
    <w:rsid w:val="003D3CEF"/>
    <w:rsid w:val="004240DF"/>
    <w:rsid w:val="00493EEE"/>
    <w:rsid w:val="004C22D1"/>
    <w:rsid w:val="004E5779"/>
    <w:rsid w:val="005C009B"/>
    <w:rsid w:val="005D245E"/>
    <w:rsid w:val="00610F87"/>
    <w:rsid w:val="00624004"/>
    <w:rsid w:val="00643672"/>
    <w:rsid w:val="00671884"/>
    <w:rsid w:val="006858EF"/>
    <w:rsid w:val="006F00DA"/>
    <w:rsid w:val="00713920"/>
    <w:rsid w:val="00765743"/>
    <w:rsid w:val="007B768B"/>
    <w:rsid w:val="007F3D5B"/>
    <w:rsid w:val="008341C4"/>
    <w:rsid w:val="008A66D3"/>
    <w:rsid w:val="008E5215"/>
    <w:rsid w:val="008E7195"/>
    <w:rsid w:val="009121A2"/>
    <w:rsid w:val="00931025"/>
    <w:rsid w:val="00947865"/>
    <w:rsid w:val="00947E1A"/>
    <w:rsid w:val="00981216"/>
    <w:rsid w:val="00982258"/>
    <w:rsid w:val="009843B7"/>
    <w:rsid w:val="00A15D84"/>
    <w:rsid w:val="00A917FA"/>
    <w:rsid w:val="00A95B74"/>
    <w:rsid w:val="00AB1789"/>
    <w:rsid w:val="00B23772"/>
    <w:rsid w:val="00B65799"/>
    <w:rsid w:val="00B71E49"/>
    <w:rsid w:val="00B808AA"/>
    <w:rsid w:val="00BB5DF8"/>
    <w:rsid w:val="00C41C75"/>
    <w:rsid w:val="00C60A41"/>
    <w:rsid w:val="00C75B75"/>
    <w:rsid w:val="00CA6D43"/>
    <w:rsid w:val="00CB319C"/>
    <w:rsid w:val="00CE0597"/>
    <w:rsid w:val="00D81711"/>
    <w:rsid w:val="00DC05E9"/>
    <w:rsid w:val="00DE1C4A"/>
    <w:rsid w:val="00E10411"/>
    <w:rsid w:val="00E31FF6"/>
    <w:rsid w:val="00E41113"/>
    <w:rsid w:val="00E42297"/>
    <w:rsid w:val="00E62F56"/>
    <w:rsid w:val="00EB014D"/>
    <w:rsid w:val="00F02828"/>
    <w:rsid w:val="00F046C7"/>
    <w:rsid w:val="00F5485A"/>
    <w:rsid w:val="00F73F70"/>
    <w:rsid w:val="00F95E08"/>
    <w:rsid w:val="00F96E34"/>
    <w:rsid w:val="00FB7397"/>
    <w:rsid w:val="00FE7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C7A887"/>
  <w15:docId w15:val="{22B87F78-76D2-4016-9CC2-98B6E577F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s-C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8E7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7195"/>
  </w:style>
  <w:style w:type="paragraph" w:styleId="Footer">
    <w:name w:val="footer"/>
    <w:basedOn w:val="Normal"/>
    <w:link w:val="FooterChar"/>
    <w:uiPriority w:val="99"/>
    <w:unhideWhenUsed/>
    <w:rsid w:val="008E719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719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N8Tcft7lVAhym2T5vvgEi/E4SCw==">AMUW2mVqhSHbG78R9kretcWKmnxEJjgQfr5WwBRhPf2BtlUmq8I4yLES2SrmDN9wgYZwybxa/mvJJuvZiX0EXxagADjsyG3R3nPh6nKO128RZNG7bcVucn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5</TotalTime>
  <Pages>10</Pages>
  <Words>1328</Words>
  <Characters>7576</Characters>
  <Application>Microsoft Office Word</Application>
  <DocSecurity>0</DocSecurity>
  <Lines>63</Lines>
  <Paragraphs>17</Paragraphs>
  <ScaleCrop>false</ScaleCrop>
  <Company/>
  <LinksUpToDate>false</LinksUpToDate>
  <CharactersWithSpaces>8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abrielvargas493@gmail.com</dc:creator>
  <cp:lastModifiedBy>William Alfaro</cp:lastModifiedBy>
  <cp:revision>74</cp:revision>
  <cp:lastPrinted>2022-10-07T09:59:00Z</cp:lastPrinted>
  <dcterms:created xsi:type="dcterms:W3CDTF">2022-10-03T03:46:00Z</dcterms:created>
  <dcterms:modified xsi:type="dcterms:W3CDTF">2022-10-07T09:59:00Z</dcterms:modified>
</cp:coreProperties>
</file>